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170" w:type="pct"/>
        <w:tblInd w:w="-113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885"/>
        <w:gridCol w:w="7438"/>
      </w:tblGrid>
      <w:tr w:rsidR="00BF6962" w:rsidRPr="00CB57F2" w14:paraId="6757EB7A" w14:textId="77777777" w:rsidTr="00CB57F2">
        <w:trPr>
          <w:trHeight w:val="620"/>
        </w:trPr>
        <w:tc>
          <w:tcPr>
            <w:tcW w:w="1011" w:type="pct"/>
            <w:shd w:val="clear" w:color="auto" w:fill="D9D9D9" w:themeFill="background1" w:themeFillShade="D9"/>
          </w:tcPr>
          <w:p w14:paraId="2F195BCB" w14:textId="77777777" w:rsidR="00BF6962" w:rsidRPr="00CB57F2" w:rsidRDefault="00CB57F2" w:rsidP="00CB57F2">
            <w:pPr>
              <w:pStyle w:val="Header"/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.No.</w:t>
            </w:r>
            <w:r w:rsidR="003B6589">
              <w:rPr>
                <w:rFonts w:ascii="Arial" w:hAnsi="Arial" w:cs="Arial"/>
                <w:b/>
              </w:rPr>
              <w:t>1</w:t>
            </w:r>
          </w:p>
          <w:p w14:paraId="7AE340E0" w14:textId="099609A5" w:rsidR="00BF6962" w:rsidRPr="00CB57F2" w:rsidRDefault="00893082" w:rsidP="00450810">
            <w:pPr>
              <w:pStyle w:val="Header"/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1</w:t>
            </w:r>
            <w:r w:rsidR="00607B9A">
              <w:rPr>
                <w:rFonts w:ascii="Arial" w:hAnsi="Arial" w:cs="Arial"/>
                <w:b/>
              </w:rPr>
              <w:t>.</w:t>
            </w:r>
            <w:r>
              <w:rPr>
                <w:rFonts w:ascii="Arial" w:hAnsi="Arial" w:cs="Arial"/>
                <w:b/>
              </w:rPr>
              <w:t>10</w:t>
            </w:r>
            <w:r w:rsidR="00607B9A">
              <w:rPr>
                <w:rFonts w:ascii="Arial" w:hAnsi="Arial" w:cs="Arial"/>
                <w:b/>
              </w:rPr>
              <w:t>.2022</w:t>
            </w:r>
          </w:p>
        </w:tc>
        <w:tc>
          <w:tcPr>
            <w:tcW w:w="3989" w:type="pct"/>
            <w:shd w:val="clear" w:color="auto" w:fill="D9D9D9" w:themeFill="background1" w:themeFillShade="D9"/>
            <w:vAlign w:val="center"/>
          </w:tcPr>
          <w:p w14:paraId="7B3CD22C" w14:textId="24E8E3C8" w:rsidR="00BF6962" w:rsidRPr="00CB57F2" w:rsidRDefault="00893082" w:rsidP="00CB57F2">
            <w:pPr>
              <w:pStyle w:val="Header"/>
              <w:tabs>
                <w:tab w:val="right" w:pos="9810"/>
              </w:tabs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bble Sort</w:t>
            </w:r>
          </w:p>
        </w:tc>
      </w:tr>
    </w:tbl>
    <w:p w14:paraId="32F18D26" w14:textId="77777777" w:rsidR="00BF6962" w:rsidRDefault="00BF6962" w:rsidP="00CB57F2">
      <w:pPr>
        <w:tabs>
          <w:tab w:val="right" w:pos="9810"/>
        </w:tabs>
        <w:spacing w:before="240"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04744A" w:rsidRPr="00CB57F2" w14:paraId="38676992" w14:textId="77777777" w:rsidTr="00CF2BFA">
        <w:tc>
          <w:tcPr>
            <w:tcW w:w="5000" w:type="pct"/>
            <w:shd w:val="clear" w:color="auto" w:fill="D9D9D9" w:themeFill="background1" w:themeFillShade="D9"/>
          </w:tcPr>
          <w:p w14:paraId="77C0BEDF" w14:textId="77777777" w:rsidR="0004744A" w:rsidRPr="00CB57F2" w:rsidRDefault="0004744A" w:rsidP="00CF2BFA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 w:rsidRPr="00CB57F2">
              <w:rPr>
                <w:rFonts w:ascii="Arial" w:hAnsi="Arial" w:cs="Arial"/>
                <w:b/>
              </w:rPr>
              <w:t>AIM:</w:t>
            </w:r>
          </w:p>
        </w:tc>
      </w:tr>
    </w:tbl>
    <w:p w14:paraId="7249E9EA" w14:textId="77777777" w:rsidR="0004744A" w:rsidRPr="00CB57F2" w:rsidRDefault="0004744A" w:rsidP="0004744A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4E33E262" w14:textId="37A1DC8F" w:rsidR="0026059D" w:rsidRDefault="0004744A" w:rsidP="00607B9A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CB57F2">
        <w:rPr>
          <w:rFonts w:ascii="Arial" w:hAnsi="Arial" w:cs="Arial"/>
        </w:rPr>
        <w:t xml:space="preserve">o </w:t>
      </w:r>
      <w:r w:rsidR="003B6589">
        <w:rPr>
          <w:rFonts w:ascii="Arial" w:hAnsi="Arial" w:cs="Arial"/>
        </w:rPr>
        <w:t xml:space="preserve">write and execute </w:t>
      </w:r>
      <w:r w:rsidR="000A6C1C">
        <w:rPr>
          <w:rFonts w:ascii="Arial" w:hAnsi="Arial" w:cs="Arial"/>
        </w:rPr>
        <w:t xml:space="preserve">Java </w:t>
      </w:r>
      <w:r w:rsidR="003B6589">
        <w:rPr>
          <w:rFonts w:ascii="Arial" w:hAnsi="Arial" w:cs="Arial"/>
        </w:rPr>
        <w:t xml:space="preserve">program </w:t>
      </w:r>
      <w:r w:rsidR="00607B9A">
        <w:rPr>
          <w:rFonts w:ascii="Arial" w:hAnsi="Arial" w:cs="Arial"/>
        </w:rPr>
        <w:t xml:space="preserve">to perform </w:t>
      </w:r>
      <w:r w:rsidR="00F17595">
        <w:rPr>
          <w:rFonts w:ascii="Arial" w:hAnsi="Arial" w:cs="Arial"/>
        </w:rPr>
        <w:t>Bubble Sort</w:t>
      </w:r>
      <w:r w:rsidR="00607B9A">
        <w:rPr>
          <w:rFonts w:ascii="Arial" w:hAnsi="Arial" w:cs="Arial"/>
        </w:rPr>
        <w:t>.</w:t>
      </w:r>
    </w:p>
    <w:p w14:paraId="54E55762" w14:textId="77777777" w:rsidR="00607B9A" w:rsidRPr="003B6589" w:rsidRDefault="00607B9A" w:rsidP="00607B9A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F6962" w:rsidRPr="00CB57F2" w14:paraId="5F0AA0B3" w14:textId="77777777" w:rsidTr="007B10AD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3780B0C7" w14:textId="0DCC5DC6" w:rsidR="00BF6962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seudocode:</w:t>
            </w:r>
          </w:p>
        </w:tc>
      </w:tr>
    </w:tbl>
    <w:p w14:paraId="588CCF7E" w14:textId="611D705C" w:rsidR="000A6C1C" w:rsidRDefault="00D50305" w:rsidP="000A6C1C">
      <w:pPr>
        <w:rPr>
          <w:color w:val="323E4F" w:themeColor="text2" w:themeShade="BF"/>
          <w:sz w:val="28"/>
          <w:szCs w:val="28"/>
          <w:lang w:val="en-IN"/>
        </w:rPr>
      </w:pPr>
      <w:r w:rsidRPr="00D607BC">
        <w:rPr>
          <w:b/>
          <w:bCs/>
          <w:color w:val="2E74B5" w:themeColor="accent1" w:themeShade="BF"/>
          <w:sz w:val="28"/>
          <w:szCs w:val="28"/>
          <w:lang w:val="en-IN"/>
        </w:rPr>
        <w:t>1</w:t>
      </w:r>
      <w:r>
        <w:rPr>
          <w:color w:val="323E4F" w:themeColor="text2" w:themeShade="BF"/>
          <w:sz w:val="28"/>
          <w:szCs w:val="28"/>
          <w:lang w:val="en-IN"/>
        </w:rPr>
        <w:t xml:space="preserve"> Bubble sort(A)</w:t>
      </w:r>
    </w:p>
    <w:p w14:paraId="416C6877" w14:textId="4379C456" w:rsidR="00D50305" w:rsidRDefault="00D50305" w:rsidP="000A6C1C">
      <w:pPr>
        <w:rPr>
          <w:color w:val="323E4F" w:themeColor="text2" w:themeShade="BF"/>
          <w:sz w:val="28"/>
          <w:szCs w:val="28"/>
          <w:lang w:val="en-IN"/>
        </w:rPr>
      </w:pPr>
      <w:r w:rsidRPr="00D607BC">
        <w:rPr>
          <w:b/>
          <w:bCs/>
          <w:color w:val="2E74B5" w:themeColor="accent1" w:themeShade="BF"/>
          <w:sz w:val="28"/>
          <w:szCs w:val="28"/>
          <w:lang w:val="en-IN"/>
        </w:rPr>
        <w:t>2</w:t>
      </w:r>
      <w:r>
        <w:rPr>
          <w:color w:val="323E4F" w:themeColor="text2" w:themeShade="BF"/>
          <w:sz w:val="28"/>
          <w:szCs w:val="28"/>
          <w:lang w:val="en-IN"/>
        </w:rPr>
        <w:t xml:space="preserve"> for </w:t>
      </w:r>
      <w:proofErr w:type="spellStart"/>
      <w:r>
        <w:rPr>
          <w:color w:val="323E4F" w:themeColor="text2" w:themeShade="BF"/>
          <w:sz w:val="28"/>
          <w:szCs w:val="28"/>
          <w:lang w:val="en-IN"/>
        </w:rPr>
        <w:t>i</w:t>
      </w:r>
      <w:proofErr w:type="spellEnd"/>
      <w:r>
        <w:rPr>
          <w:color w:val="323E4F" w:themeColor="text2" w:themeShade="BF"/>
          <w:sz w:val="28"/>
          <w:szCs w:val="28"/>
          <w:lang w:val="en-IN"/>
        </w:rPr>
        <w:t xml:space="preserve">=1 to </w:t>
      </w:r>
      <w:proofErr w:type="gramStart"/>
      <w:r>
        <w:rPr>
          <w:color w:val="323E4F" w:themeColor="text2" w:themeShade="BF"/>
          <w:sz w:val="28"/>
          <w:szCs w:val="28"/>
          <w:lang w:val="en-IN"/>
        </w:rPr>
        <w:t>A.length</w:t>
      </w:r>
      <w:proofErr w:type="gramEnd"/>
      <w:r>
        <w:rPr>
          <w:color w:val="323E4F" w:themeColor="text2" w:themeShade="BF"/>
          <w:sz w:val="28"/>
          <w:szCs w:val="28"/>
          <w:lang w:val="en-IN"/>
        </w:rPr>
        <w:t>-1</w:t>
      </w:r>
    </w:p>
    <w:p w14:paraId="316DEBD6" w14:textId="1049606A" w:rsidR="00D50305" w:rsidRDefault="00D50305" w:rsidP="000A6C1C">
      <w:pPr>
        <w:rPr>
          <w:color w:val="323E4F" w:themeColor="text2" w:themeShade="BF"/>
          <w:sz w:val="28"/>
          <w:szCs w:val="28"/>
          <w:lang w:val="en-IN"/>
        </w:rPr>
      </w:pPr>
      <w:r w:rsidRPr="00D607BC">
        <w:rPr>
          <w:b/>
          <w:bCs/>
          <w:color w:val="2E74B5" w:themeColor="accent1" w:themeShade="BF"/>
          <w:sz w:val="28"/>
          <w:szCs w:val="28"/>
          <w:lang w:val="en-IN"/>
        </w:rPr>
        <w:t>3</w:t>
      </w:r>
      <w:r>
        <w:rPr>
          <w:color w:val="323E4F" w:themeColor="text2" w:themeShade="BF"/>
          <w:sz w:val="28"/>
          <w:szCs w:val="28"/>
          <w:lang w:val="en-IN"/>
        </w:rPr>
        <w:tab/>
        <w:t>for j=</w:t>
      </w:r>
      <w:proofErr w:type="spellStart"/>
      <w:r>
        <w:rPr>
          <w:color w:val="323E4F" w:themeColor="text2" w:themeShade="BF"/>
          <w:sz w:val="28"/>
          <w:szCs w:val="28"/>
          <w:lang w:val="en-IN"/>
        </w:rPr>
        <w:t>A.length</w:t>
      </w:r>
      <w:proofErr w:type="spellEnd"/>
      <w:r>
        <w:rPr>
          <w:color w:val="323E4F" w:themeColor="text2" w:themeShade="BF"/>
          <w:sz w:val="28"/>
          <w:szCs w:val="28"/>
          <w:lang w:val="en-IN"/>
        </w:rPr>
        <w:t xml:space="preserve"> to i+1</w:t>
      </w:r>
    </w:p>
    <w:p w14:paraId="6A048E1C" w14:textId="7F5FE346" w:rsidR="00D50305" w:rsidRDefault="00D50305" w:rsidP="000A6C1C">
      <w:pPr>
        <w:rPr>
          <w:color w:val="323E4F" w:themeColor="text2" w:themeShade="BF"/>
          <w:sz w:val="28"/>
          <w:szCs w:val="28"/>
          <w:lang w:val="en-IN"/>
        </w:rPr>
      </w:pPr>
      <w:r w:rsidRPr="00D607BC">
        <w:rPr>
          <w:b/>
          <w:bCs/>
          <w:color w:val="2E74B5" w:themeColor="accent1" w:themeShade="BF"/>
          <w:sz w:val="28"/>
          <w:szCs w:val="28"/>
          <w:lang w:val="en-IN"/>
        </w:rPr>
        <w:t>4</w:t>
      </w:r>
      <w:r>
        <w:rPr>
          <w:color w:val="323E4F" w:themeColor="text2" w:themeShade="BF"/>
          <w:sz w:val="28"/>
          <w:szCs w:val="28"/>
          <w:lang w:val="en-IN"/>
        </w:rPr>
        <w:tab/>
      </w:r>
      <w:r>
        <w:rPr>
          <w:color w:val="323E4F" w:themeColor="text2" w:themeShade="BF"/>
          <w:sz w:val="28"/>
          <w:szCs w:val="28"/>
          <w:lang w:val="en-IN"/>
        </w:rPr>
        <w:tab/>
        <w:t>if A[j]&lt;A[j-1]</w:t>
      </w:r>
    </w:p>
    <w:p w14:paraId="1C9EFB87" w14:textId="75E12AD5" w:rsidR="00D50305" w:rsidRPr="00D50305" w:rsidRDefault="00D50305" w:rsidP="000A6C1C">
      <w:pPr>
        <w:rPr>
          <w:color w:val="323E4F" w:themeColor="text2" w:themeShade="BF"/>
          <w:sz w:val="28"/>
          <w:szCs w:val="28"/>
          <w:lang w:val="en-IN"/>
        </w:rPr>
      </w:pPr>
      <w:r w:rsidRPr="00D607BC">
        <w:rPr>
          <w:b/>
          <w:bCs/>
          <w:color w:val="2E74B5" w:themeColor="accent1" w:themeShade="BF"/>
          <w:sz w:val="28"/>
          <w:szCs w:val="28"/>
          <w:lang w:val="en-IN"/>
        </w:rPr>
        <w:t>5</w:t>
      </w:r>
      <w:r>
        <w:rPr>
          <w:color w:val="323E4F" w:themeColor="text2" w:themeShade="BF"/>
          <w:sz w:val="28"/>
          <w:szCs w:val="28"/>
          <w:lang w:val="en-IN"/>
        </w:rPr>
        <w:tab/>
      </w:r>
      <w:r>
        <w:rPr>
          <w:color w:val="323E4F" w:themeColor="text2" w:themeShade="BF"/>
          <w:sz w:val="28"/>
          <w:szCs w:val="28"/>
          <w:lang w:val="en-IN"/>
        </w:rPr>
        <w:tab/>
      </w:r>
      <w:r>
        <w:rPr>
          <w:color w:val="323E4F" w:themeColor="text2" w:themeShade="BF"/>
          <w:sz w:val="28"/>
          <w:szCs w:val="28"/>
          <w:lang w:val="en-IN"/>
        </w:rPr>
        <w:tab/>
        <w:t>Swap(A[j</w:t>
      </w:r>
      <w:proofErr w:type="gramStart"/>
      <w:r>
        <w:rPr>
          <w:color w:val="323E4F" w:themeColor="text2" w:themeShade="BF"/>
          <w:sz w:val="28"/>
          <w:szCs w:val="28"/>
          <w:lang w:val="en-IN"/>
        </w:rPr>
        <w:t>],A</w:t>
      </w:r>
      <w:proofErr w:type="gramEnd"/>
      <w:r>
        <w:rPr>
          <w:color w:val="323E4F" w:themeColor="text2" w:themeShade="BF"/>
          <w:sz w:val="28"/>
          <w:szCs w:val="28"/>
          <w:lang w:val="en-IN"/>
        </w:rPr>
        <w:t>[j-1]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51B9AE81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C53B0FE" w14:textId="632C3D18" w:rsidR="003B6589" w:rsidRPr="003B6589" w:rsidRDefault="00607B9A" w:rsidP="004D16C4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planation:</w:t>
            </w:r>
          </w:p>
        </w:tc>
      </w:tr>
    </w:tbl>
    <w:p w14:paraId="251FA52D" w14:textId="033E877F" w:rsidR="00D50305" w:rsidRDefault="00D50305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D607BC">
        <w:rPr>
          <w:rStyle w:val="Heading1Char"/>
          <w:b w:val="0"/>
          <w:color w:val="2E74B5" w:themeColor="accent1" w:themeShade="BF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 Line No.</w:t>
      </w:r>
      <w:r w:rsidR="00D607BC" w:rsidRPr="00D607BC">
        <w:rPr>
          <w:rStyle w:val="Heading1Char"/>
          <w:b w:val="0"/>
          <w:color w:val="2E74B5" w:themeColor="accent1" w:themeShade="BF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D607BC">
        <w:rPr>
          <w:rStyle w:val="Heading1Char"/>
          <w:b w:val="0"/>
          <w:color w:val="2E74B5" w:themeColor="accent1" w:themeShade="BF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:</w:t>
      </w:r>
      <w:r w:rsidR="00D607BC" w:rsidRPr="00D607BC">
        <w:rPr>
          <w:rStyle w:val="Heading1Char"/>
          <w:b w:val="0"/>
          <w:color w:val="2E74B5" w:themeColor="accent1" w:themeShade="BF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D607BC">
        <w:rPr>
          <w:rStyle w:val="Heading1Char"/>
          <w:b w:val="0"/>
          <w:color w:val="2E74B5" w:themeColor="accent1" w:themeShade="BF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 w:rsidR="007E7BBC">
        <w:rPr>
          <w:rFonts w:ascii="Arial" w:hAnsi="Arial" w:cs="Arial"/>
        </w:rPr>
        <w:t>There is a Linear array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A</w:t>
      </w:r>
      <w:r w:rsidR="007E7BBC">
        <w:rPr>
          <w:rFonts w:ascii="Arial" w:hAnsi="Arial" w:cs="Arial"/>
        </w:rPr>
        <w:t xml:space="preserve"> </w:t>
      </w:r>
      <w:r w:rsidR="008028F2">
        <w:rPr>
          <w:rFonts w:ascii="Arial" w:hAnsi="Arial" w:cs="Arial"/>
        </w:rPr>
        <w:t>.</w:t>
      </w:r>
      <w:proofErr w:type="gramEnd"/>
      <w:r w:rsidR="008028F2">
        <w:rPr>
          <w:rFonts w:ascii="Arial" w:hAnsi="Arial" w:cs="Arial"/>
        </w:rPr>
        <w:t xml:space="preserve"> </w:t>
      </w:r>
    </w:p>
    <w:p w14:paraId="67872C7F" w14:textId="10E0CAE3" w:rsidR="00CE201C" w:rsidRDefault="00D50305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D607BC">
        <w:rPr>
          <w:rStyle w:val="Heading1Char"/>
          <w:b w:val="0"/>
          <w:bCs w:val="0"/>
          <w:color w:val="2E74B5" w:themeColor="accent1" w:themeShade="BF"/>
        </w:rPr>
        <w:t>In Line No. 2:</w:t>
      </w:r>
      <w:r w:rsidR="00D607BC" w:rsidRPr="00D607BC">
        <w:rPr>
          <w:rStyle w:val="Heading1Char"/>
          <w:b w:val="0"/>
          <w:bCs w:val="0"/>
          <w:color w:val="2E74B5" w:themeColor="accent1" w:themeShade="BF"/>
        </w:rPr>
        <w:t xml:space="preserve"> </w:t>
      </w:r>
      <w:r w:rsidRPr="00D607BC">
        <w:rPr>
          <w:rStyle w:val="Heading1Char"/>
          <w:b w:val="0"/>
          <w:bCs w:val="0"/>
          <w:color w:val="2E74B5" w:themeColor="accent1" w:themeShade="BF"/>
        </w:rPr>
        <w:t>-</w:t>
      </w:r>
      <w:r w:rsidR="0083738C">
        <w:rPr>
          <w:rFonts w:ascii="Arial" w:hAnsi="Arial" w:cs="Arial"/>
        </w:rPr>
        <w:t>Then</w:t>
      </w:r>
      <w:r w:rsidR="008028F2">
        <w:rPr>
          <w:rFonts w:ascii="Arial" w:hAnsi="Arial" w:cs="Arial"/>
        </w:rPr>
        <w:t xml:space="preserve"> there is a</w:t>
      </w:r>
      <w:r>
        <w:rPr>
          <w:rFonts w:ascii="Arial" w:hAnsi="Arial" w:cs="Arial"/>
        </w:rPr>
        <w:t xml:space="preserve"> for</w:t>
      </w:r>
      <w:r w:rsidR="008028F2">
        <w:rPr>
          <w:rFonts w:ascii="Arial" w:hAnsi="Arial" w:cs="Arial"/>
        </w:rPr>
        <w:t xml:space="preserve"> loop starting from zero to (n-1) that is </w:t>
      </w:r>
      <w:proofErr w:type="spellStart"/>
      <w:proofErr w:type="gramStart"/>
      <w:r w:rsidR="008028F2">
        <w:rPr>
          <w:rFonts w:ascii="Arial" w:hAnsi="Arial" w:cs="Arial"/>
        </w:rPr>
        <w:t>a.length</w:t>
      </w:r>
      <w:proofErr w:type="spellEnd"/>
      <w:proofErr w:type="gramEnd"/>
      <w:r w:rsidR="008028F2">
        <w:rPr>
          <w:rFonts w:ascii="Arial" w:hAnsi="Arial" w:cs="Arial"/>
        </w:rPr>
        <w:t xml:space="preserve"> </w:t>
      </w:r>
      <w:r w:rsidR="0083738C">
        <w:rPr>
          <w:rFonts w:ascii="Arial" w:hAnsi="Arial" w:cs="Arial"/>
        </w:rPr>
        <w:t>which</w:t>
      </w:r>
      <w:r w:rsidR="00CE201C">
        <w:rPr>
          <w:rFonts w:ascii="Arial" w:hAnsi="Arial" w:cs="Arial"/>
        </w:rPr>
        <w:tab/>
      </w:r>
      <w:r w:rsidR="008028F2">
        <w:rPr>
          <w:rFonts w:ascii="Arial" w:hAnsi="Arial" w:cs="Arial"/>
        </w:rPr>
        <w:t xml:space="preserve"> </w:t>
      </w:r>
      <w:r w:rsidR="00CE201C">
        <w:rPr>
          <w:rFonts w:ascii="Arial" w:hAnsi="Arial" w:cs="Arial"/>
        </w:rPr>
        <w:t xml:space="preserve">            </w:t>
      </w:r>
    </w:p>
    <w:p w14:paraId="3F05640E" w14:textId="21F2AB49" w:rsidR="00D50305" w:rsidRDefault="00CE201C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</w:t>
      </w:r>
      <w:r w:rsidR="008028F2">
        <w:rPr>
          <w:rFonts w:ascii="Arial" w:hAnsi="Arial" w:cs="Arial"/>
        </w:rPr>
        <w:t xml:space="preserve">will find size of an array. </w:t>
      </w:r>
    </w:p>
    <w:p w14:paraId="61C0EE83" w14:textId="1AD41F57" w:rsidR="00304207" w:rsidRDefault="00304207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D607BC">
        <w:rPr>
          <w:rStyle w:val="Heading1Char"/>
          <w:b w:val="0"/>
          <w:bCs w:val="0"/>
          <w:color w:val="2E74B5" w:themeColor="accent1" w:themeShade="BF"/>
        </w:rPr>
        <w:t>In Line No. 3:</w:t>
      </w:r>
      <w:r w:rsidR="00D607BC" w:rsidRPr="00D607BC">
        <w:rPr>
          <w:rStyle w:val="Heading1Char"/>
          <w:b w:val="0"/>
          <w:bCs w:val="0"/>
          <w:color w:val="2E74B5" w:themeColor="accent1" w:themeShade="BF"/>
        </w:rPr>
        <w:t xml:space="preserve"> </w:t>
      </w:r>
      <w:r w:rsidRPr="00D607BC">
        <w:rPr>
          <w:rStyle w:val="Heading1Char"/>
          <w:b w:val="0"/>
          <w:bCs w:val="0"/>
          <w:color w:val="2E74B5" w:themeColor="accent1" w:themeShade="BF"/>
        </w:rPr>
        <w:t>-</w:t>
      </w:r>
      <w:r w:rsidR="008028F2">
        <w:rPr>
          <w:rFonts w:ascii="Arial" w:hAnsi="Arial" w:cs="Arial"/>
        </w:rPr>
        <w:t xml:space="preserve">Then </w:t>
      </w:r>
      <w:r>
        <w:rPr>
          <w:rFonts w:ascii="Arial" w:hAnsi="Arial" w:cs="Arial"/>
        </w:rPr>
        <w:t xml:space="preserve">again there is a for loop starting from (n-1) to (i+1). </w:t>
      </w:r>
    </w:p>
    <w:p w14:paraId="0C047407" w14:textId="56C311EA" w:rsidR="00304207" w:rsidRDefault="00304207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D607BC">
        <w:rPr>
          <w:rStyle w:val="Heading1Char"/>
          <w:b w:val="0"/>
          <w:bCs w:val="0"/>
          <w:color w:val="2E74B5" w:themeColor="accent1" w:themeShade="BF"/>
        </w:rPr>
        <w:t>In Line No. 4:</w:t>
      </w:r>
      <w:r w:rsidR="00D607BC" w:rsidRPr="00D607BC">
        <w:rPr>
          <w:rStyle w:val="Heading1Char"/>
          <w:b w:val="0"/>
          <w:bCs w:val="0"/>
          <w:color w:val="2E74B5" w:themeColor="accent1" w:themeShade="BF"/>
        </w:rPr>
        <w:t xml:space="preserve"> </w:t>
      </w:r>
      <w:r w:rsidRPr="00D607BC">
        <w:rPr>
          <w:rStyle w:val="Heading1Char"/>
          <w:b w:val="0"/>
          <w:bCs w:val="0"/>
          <w:color w:val="2E74B5" w:themeColor="accent1" w:themeShade="BF"/>
        </w:rPr>
        <w:t>-</w:t>
      </w:r>
      <w:r>
        <w:rPr>
          <w:rFonts w:ascii="Arial" w:hAnsi="Arial" w:cs="Arial"/>
        </w:rPr>
        <w:t>W</w:t>
      </w:r>
      <w:r w:rsidR="008028F2">
        <w:rPr>
          <w:rFonts w:ascii="Arial" w:hAnsi="Arial" w:cs="Arial"/>
        </w:rPr>
        <w:t xml:space="preserve">e have to check condition </w:t>
      </w:r>
      <w:r>
        <w:rPr>
          <w:rFonts w:ascii="Arial" w:hAnsi="Arial" w:cs="Arial"/>
        </w:rPr>
        <w:t xml:space="preserve">A </w:t>
      </w:r>
      <w:r w:rsidR="008028F2">
        <w:rPr>
          <w:rFonts w:ascii="Arial" w:hAnsi="Arial" w:cs="Arial"/>
        </w:rPr>
        <w:t xml:space="preserve">of </w:t>
      </w:r>
      <w:proofErr w:type="gramStart"/>
      <w:r>
        <w:rPr>
          <w:rFonts w:ascii="Arial" w:hAnsi="Arial" w:cs="Arial"/>
        </w:rPr>
        <w:t>j  is</w:t>
      </w:r>
      <w:proofErr w:type="gramEnd"/>
      <w:r>
        <w:rPr>
          <w:rFonts w:ascii="Arial" w:hAnsi="Arial" w:cs="Arial"/>
        </w:rPr>
        <w:t xml:space="preserve"> less than A of j minus 1.</w:t>
      </w:r>
    </w:p>
    <w:p w14:paraId="5B686779" w14:textId="14931886" w:rsidR="003B6589" w:rsidRDefault="00304207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D607BC">
        <w:rPr>
          <w:rStyle w:val="Heading1Char"/>
          <w:b w:val="0"/>
          <w:bCs w:val="0"/>
          <w:color w:val="2E74B5" w:themeColor="accent1" w:themeShade="BF"/>
        </w:rPr>
        <w:t>In Line No. 5:</w:t>
      </w:r>
      <w:r w:rsidR="00D607BC" w:rsidRPr="00D607BC">
        <w:rPr>
          <w:rStyle w:val="Heading1Char"/>
          <w:b w:val="0"/>
          <w:bCs w:val="0"/>
          <w:color w:val="2E74B5" w:themeColor="accent1" w:themeShade="BF"/>
        </w:rPr>
        <w:t xml:space="preserve"> </w:t>
      </w:r>
      <w:r w:rsidRPr="00D607BC">
        <w:rPr>
          <w:rStyle w:val="Heading1Char"/>
          <w:b w:val="0"/>
          <w:bCs w:val="0"/>
          <w:color w:val="2E74B5" w:themeColor="accent1" w:themeShade="BF"/>
        </w:rPr>
        <w:t>-</w:t>
      </w:r>
      <w:r w:rsidRPr="00D607BC">
        <w:rPr>
          <w:rFonts w:ascii="Arial" w:hAnsi="Arial" w:cs="Arial"/>
          <w:color w:val="2E74B5" w:themeColor="accent1" w:themeShade="B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Arial" w:hAnsi="Arial" w:cs="Arial"/>
        </w:rPr>
        <w:t>If Condition will true then swap the elements of A of j to A of J -1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765AE389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4150B2F" w14:textId="0758160F" w:rsidR="003B6589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ample:</w:t>
            </w:r>
          </w:p>
        </w:tc>
      </w:tr>
    </w:tbl>
    <w:p w14:paraId="13B07C37" w14:textId="7777777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 xml:space="preserve">We take an unsorted array for our example. Bubble sort takes </w:t>
      </w:r>
      <w:r w:rsidRPr="00090E0B">
        <w:rPr>
          <w:rFonts w:ascii="Cambria" w:eastAsia="Times New Roman" w:hAnsi="Cambria" w:cs="Cambria"/>
          <w:color w:val="000000"/>
          <w:sz w:val="24"/>
          <w:szCs w:val="24"/>
          <w:lang w:val="en-IN" w:eastAsia="en-IN"/>
        </w:rPr>
        <w:t>Ο</w:t>
      </w: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(n</w:t>
      </w:r>
      <w:r w:rsidRPr="00090E0B">
        <w:rPr>
          <w:rFonts w:ascii="Nunito" w:eastAsia="Times New Roman" w:hAnsi="Nunito" w:cs="Times New Roman"/>
          <w:color w:val="000000"/>
          <w:sz w:val="18"/>
          <w:szCs w:val="18"/>
          <w:vertAlign w:val="superscript"/>
          <w:lang w:val="en-IN" w:eastAsia="en-IN"/>
        </w:rPr>
        <w:t>2</w:t>
      </w: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) time so we're keeping it short and precise.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0"/>
      </w:tblGrid>
      <w:tr w:rsidR="00090E0B" w14:paraId="3B60C80C" w14:textId="77777777" w:rsidTr="00090E0B">
        <w:trPr>
          <w:trHeight w:val="415"/>
        </w:trPr>
        <w:tc>
          <w:tcPr>
            <w:tcW w:w="1839" w:type="dxa"/>
          </w:tcPr>
          <w:p w14:paraId="657F31AE" w14:textId="07E6A6CC" w:rsidR="00090E0B" w:rsidRDefault="00090E0B" w:rsidP="00090E0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14</w:t>
            </w:r>
          </w:p>
        </w:tc>
        <w:tc>
          <w:tcPr>
            <w:tcW w:w="1839" w:type="dxa"/>
          </w:tcPr>
          <w:p w14:paraId="5BA1C07E" w14:textId="16E4EC2E" w:rsidR="00090E0B" w:rsidRDefault="00090E0B" w:rsidP="00090E0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33</w:t>
            </w:r>
          </w:p>
        </w:tc>
        <w:tc>
          <w:tcPr>
            <w:tcW w:w="1839" w:type="dxa"/>
          </w:tcPr>
          <w:p w14:paraId="67628B45" w14:textId="2E7839FC" w:rsidR="00090E0B" w:rsidRDefault="00090E0B" w:rsidP="00090E0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27</w:t>
            </w:r>
          </w:p>
        </w:tc>
        <w:tc>
          <w:tcPr>
            <w:tcW w:w="1839" w:type="dxa"/>
          </w:tcPr>
          <w:p w14:paraId="4A85CCAD" w14:textId="2F29A99C" w:rsidR="00090E0B" w:rsidRDefault="00090E0B" w:rsidP="00090E0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35  </w:t>
            </w:r>
          </w:p>
        </w:tc>
        <w:tc>
          <w:tcPr>
            <w:tcW w:w="1840" w:type="dxa"/>
          </w:tcPr>
          <w:p w14:paraId="0A09F74C" w14:textId="3F83676E" w:rsidR="00090E0B" w:rsidRDefault="00090E0B" w:rsidP="00090E0B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10</w:t>
            </w:r>
          </w:p>
        </w:tc>
      </w:tr>
    </w:tbl>
    <w:p w14:paraId="749A00FA" w14:textId="0792799A" w:rsidR="00090E0B" w:rsidRPr="00090E0B" w:rsidRDefault="00090E0B" w:rsidP="00090E0B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3245D19" w14:textId="7777777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Bubble sort starts with very first two elements, comparing them to check which one is greater.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0"/>
      </w:tblGrid>
      <w:tr w:rsidR="00090E0B" w14:paraId="3566E54E" w14:textId="77777777" w:rsidTr="00090E0B">
        <w:trPr>
          <w:trHeight w:val="415"/>
        </w:trPr>
        <w:tc>
          <w:tcPr>
            <w:tcW w:w="1839" w:type="dxa"/>
            <w:shd w:val="clear" w:color="auto" w:fill="FF0000"/>
          </w:tcPr>
          <w:p w14:paraId="265C46F6" w14:textId="77777777" w:rsidR="00090E0B" w:rsidRPr="00090E0B" w:rsidRDefault="00090E0B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IN" w:eastAsia="en-IN"/>
              </w:rPr>
            </w:pPr>
            <w:r w:rsidRPr="00090E0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IN" w:eastAsia="en-IN"/>
              </w:rPr>
              <w:t xml:space="preserve">        14</w:t>
            </w:r>
          </w:p>
        </w:tc>
        <w:tc>
          <w:tcPr>
            <w:tcW w:w="1839" w:type="dxa"/>
            <w:shd w:val="clear" w:color="auto" w:fill="FF0000"/>
          </w:tcPr>
          <w:p w14:paraId="3D1B2103" w14:textId="77777777" w:rsidR="00090E0B" w:rsidRDefault="00090E0B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33</w:t>
            </w:r>
          </w:p>
        </w:tc>
        <w:tc>
          <w:tcPr>
            <w:tcW w:w="1839" w:type="dxa"/>
          </w:tcPr>
          <w:p w14:paraId="54CE3B2B" w14:textId="77777777" w:rsidR="00090E0B" w:rsidRDefault="00090E0B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27</w:t>
            </w:r>
          </w:p>
        </w:tc>
        <w:tc>
          <w:tcPr>
            <w:tcW w:w="1839" w:type="dxa"/>
          </w:tcPr>
          <w:p w14:paraId="06C0BA9D" w14:textId="77777777" w:rsidR="00090E0B" w:rsidRDefault="00090E0B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35  </w:t>
            </w:r>
          </w:p>
        </w:tc>
        <w:tc>
          <w:tcPr>
            <w:tcW w:w="1840" w:type="dxa"/>
          </w:tcPr>
          <w:p w14:paraId="2AC3D248" w14:textId="77777777" w:rsidR="00090E0B" w:rsidRDefault="00090E0B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10</w:t>
            </w:r>
          </w:p>
        </w:tc>
      </w:tr>
    </w:tbl>
    <w:p w14:paraId="35145FAD" w14:textId="7AAC76A6" w:rsidR="00090E0B" w:rsidRPr="00090E0B" w:rsidRDefault="00090E0B" w:rsidP="00090E0B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9A73049" w14:textId="7777777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In this case, value 33 is greater than 14, so it is already in sorted locations. Next, we compare 33 with 27.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0"/>
      </w:tblGrid>
      <w:tr w:rsidR="006A233C" w14:paraId="48BDFDCD" w14:textId="77777777" w:rsidTr="006A233C">
        <w:trPr>
          <w:trHeight w:val="415"/>
        </w:trPr>
        <w:tc>
          <w:tcPr>
            <w:tcW w:w="1839" w:type="dxa"/>
          </w:tcPr>
          <w:p w14:paraId="29CEB680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14</w:t>
            </w:r>
          </w:p>
        </w:tc>
        <w:tc>
          <w:tcPr>
            <w:tcW w:w="1839" w:type="dxa"/>
            <w:shd w:val="clear" w:color="auto" w:fill="FF0000"/>
          </w:tcPr>
          <w:p w14:paraId="7A3C151A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33</w:t>
            </w:r>
          </w:p>
        </w:tc>
        <w:tc>
          <w:tcPr>
            <w:tcW w:w="1839" w:type="dxa"/>
            <w:shd w:val="clear" w:color="auto" w:fill="FF0000"/>
          </w:tcPr>
          <w:p w14:paraId="6E028705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27</w:t>
            </w:r>
          </w:p>
        </w:tc>
        <w:tc>
          <w:tcPr>
            <w:tcW w:w="1839" w:type="dxa"/>
          </w:tcPr>
          <w:p w14:paraId="7202BF54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35  </w:t>
            </w:r>
          </w:p>
        </w:tc>
        <w:tc>
          <w:tcPr>
            <w:tcW w:w="1840" w:type="dxa"/>
          </w:tcPr>
          <w:p w14:paraId="6E72E4BC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10</w:t>
            </w:r>
          </w:p>
        </w:tc>
      </w:tr>
    </w:tbl>
    <w:p w14:paraId="4DF44273" w14:textId="5CC17B17" w:rsidR="00090E0B" w:rsidRPr="00090E0B" w:rsidRDefault="00090E0B" w:rsidP="00090E0B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EA61F21" w14:textId="7777777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lastRenderedPageBreak/>
        <w:t>We find that 27 is smaller than 33 and these two values must be swapped.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0"/>
      </w:tblGrid>
      <w:tr w:rsidR="006A233C" w14:paraId="4E3CCB33" w14:textId="77777777" w:rsidTr="006A233C">
        <w:trPr>
          <w:trHeight w:val="415"/>
        </w:trPr>
        <w:tc>
          <w:tcPr>
            <w:tcW w:w="1839" w:type="dxa"/>
          </w:tcPr>
          <w:p w14:paraId="5DDE041D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14</w:t>
            </w:r>
          </w:p>
        </w:tc>
        <w:tc>
          <w:tcPr>
            <w:tcW w:w="1839" w:type="dxa"/>
            <w:shd w:val="clear" w:color="auto" w:fill="FFFF00"/>
          </w:tcPr>
          <w:p w14:paraId="2950A387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33</w:t>
            </w:r>
          </w:p>
        </w:tc>
        <w:tc>
          <w:tcPr>
            <w:tcW w:w="1839" w:type="dxa"/>
            <w:shd w:val="clear" w:color="auto" w:fill="FFFF00"/>
          </w:tcPr>
          <w:p w14:paraId="159E4777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27</w:t>
            </w:r>
          </w:p>
        </w:tc>
        <w:tc>
          <w:tcPr>
            <w:tcW w:w="1839" w:type="dxa"/>
          </w:tcPr>
          <w:p w14:paraId="74285667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35  </w:t>
            </w:r>
          </w:p>
        </w:tc>
        <w:tc>
          <w:tcPr>
            <w:tcW w:w="1840" w:type="dxa"/>
          </w:tcPr>
          <w:p w14:paraId="4A8793C5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10</w:t>
            </w:r>
          </w:p>
        </w:tc>
      </w:tr>
    </w:tbl>
    <w:p w14:paraId="3604F74D" w14:textId="5A543E1E" w:rsidR="00090E0B" w:rsidRPr="00090E0B" w:rsidRDefault="00090E0B" w:rsidP="00090E0B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790154B" w14:textId="7777777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The new array should look like this −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0"/>
      </w:tblGrid>
      <w:tr w:rsidR="006A233C" w14:paraId="41A53F73" w14:textId="77777777" w:rsidTr="006A0686">
        <w:trPr>
          <w:trHeight w:val="415"/>
        </w:trPr>
        <w:tc>
          <w:tcPr>
            <w:tcW w:w="1839" w:type="dxa"/>
          </w:tcPr>
          <w:p w14:paraId="5FBB3DAC" w14:textId="7AE077FB" w:rsidR="006A233C" w:rsidRDefault="006A233C" w:rsidP="006A233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14</w:t>
            </w:r>
          </w:p>
        </w:tc>
        <w:tc>
          <w:tcPr>
            <w:tcW w:w="1839" w:type="dxa"/>
          </w:tcPr>
          <w:p w14:paraId="2D39D77D" w14:textId="733F6907" w:rsidR="006A233C" w:rsidRDefault="006A233C" w:rsidP="006A233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27</w:t>
            </w:r>
          </w:p>
        </w:tc>
        <w:tc>
          <w:tcPr>
            <w:tcW w:w="1839" w:type="dxa"/>
          </w:tcPr>
          <w:p w14:paraId="1F0CA563" w14:textId="08E9B771" w:rsidR="006A233C" w:rsidRDefault="006A233C" w:rsidP="006A233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33</w:t>
            </w:r>
          </w:p>
        </w:tc>
        <w:tc>
          <w:tcPr>
            <w:tcW w:w="1839" w:type="dxa"/>
          </w:tcPr>
          <w:p w14:paraId="43318BAD" w14:textId="26E507F4" w:rsidR="006A233C" w:rsidRDefault="006A233C" w:rsidP="006A233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35  </w:t>
            </w:r>
          </w:p>
        </w:tc>
        <w:tc>
          <w:tcPr>
            <w:tcW w:w="1840" w:type="dxa"/>
          </w:tcPr>
          <w:p w14:paraId="5EC834FA" w14:textId="296D9123" w:rsidR="006A233C" w:rsidRDefault="006A233C" w:rsidP="006A233C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10</w:t>
            </w:r>
          </w:p>
        </w:tc>
      </w:tr>
    </w:tbl>
    <w:p w14:paraId="6D8DD3A8" w14:textId="031BE20A" w:rsidR="00090E0B" w:rsidRPr="00090E0B" w:rsidRDefault="00090E0B" w:rsidP="00090E0B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4FDC625" w14:textId="7777777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proofErr w:type="gramStart"/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Next</w:t>
      </w:r>
      <w:proofErr w:type="gramEnd"/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 xml:space="preserve"> we compare 33 and 35. We find that both are in already sorted positions.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0"/>
      </w:tblGrid>
      <w:tr w:rsidR="006A233C" w14:paraId="705D3D63" w14:textId="77777777" w:rsidTr="006A233C">
        <w:trPr>
          <w:trHeight w:val="415"/>
        </w:trPr>
        <w:tc>
          <w:tcPr>
            <w:tcW w:w="1839" w:type="dxa"/>
          </w:tcPr>
          <w:p w14:paraId="4F4B01DE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14</w:t>
            </w:r>
          </w:p>
        </w:tc>
        <w:tc>
          <w:tcPr>
            <w:tcW w:w="1839" w:type="dxa"/>
          </w:tcPr>
          <w:p w14:paraId="0B936ED4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27</w:t>
            </w:r>
          </w:p>
        </w:tc>
        <w:tc>
          <w:tcPr>
            <w:tcW w:w="1839" w:type="dxa"/>
            <w:shd w:val="clear" w:color="auto" w:fill="FFFF00"/>
          </w:tcPr>
          <w:p w14:paraId="320F71F0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33</w:t>
            </w:r>
          </w:p>
        </w:tc>
        <w:tc>
          <w:tcPr>
            <w:tcW w:w="1839" w:type="dxa"/>
            <w:shd w:val="clear" w:color="auto" w:fill="FFFF00"/>
          </w:tcPr>
          <w:p w14:paraId="1592E380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35  </w:t>
            </w:r>
          </w:p>
        </w:tc>
        <w:tc>
          <w:tcPr>
            <w:tcW w:w="1840" w:type="dxa"/>
          </w:tcPr>
          <w:p w14:paraId="3F2E5AC6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10</w:t>
            </w:r>
          </w:p>
        </w:tc>
      </w:tr>
    </w:tbl>
    <w:p w14:paraId="46A76BDB" w14:textId="252E6AB8" w:rsidR="00090E0B" w:rsidRPr="00090E0B" w:rsidRDefault="00090E0B" w:rsidP="00090E0B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FE1987D" w14:textId="7777777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Then we move to the next two values, 35 and 10.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0"/>
      </w:tblGrid>
      <w:tr w:rsidR="006A233C" w14:paraId="55D28008" w14:textId="77777777" w:rsidTr="006A233C">
        <w:trPr>
          <w:trHeight w:val="415"/>
        </w:trPr>
        <w:tc>
          <w:tcPr>
            <w:tcW w:w="1839" w:type="dxa"/>
          </w:tcPr>
          <w:p w14:paraId="57E4127F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14</w:t>
            </w:r>
          </w:p>
        </w:tc>
        <w:tc>
          <w:tcPr>
            <w:tcW w:w="1839" w:type="dxa"/>
          </w:tcPr>
          <w:p w14:paraId="63A6678E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27</w:t>
            </w:r>
          </w:p>
        </w:tc>
        <w:tc>
          <w:tcPr>
            <w:tcW w:w="1839" w:type="dxa"/>
          </w:tcPr>
          <w:p w14:paraId="01DF8F20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33</w:t>
            </w:r>
          </w:p>
        </w:tc>
        <w:tc>
          <w:tcPr>
            <w:tcW w:w="1839" w:type="dxa"/>
            <w:shd w:val="clear" w:color="auto" w:fill="FF0000"/>
          </w:tcPr>
          <w:p w14:paraId="78827E9C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35  </w:t>
            </w:r>
          </w:p>
        </w:tc>
        <w:tc>
          <w:tcPr>
            <w:tcW w:w="1840" w:type="dxa"/>
            <w:shd w:val="clear" w:color="auto" w:fill="FF0000"/>
          </w:tcPr>
          <w:p w14:paraId="41402B86" w14:textId="77777777" w:rsidR="006A233C" w:rsidRDefault="006A233C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10</w:t>
            </w:r>
          </w:p>
        </w:tc>
      </w:tr>
    </w:tbl>
    <w:p w14:paraId="2CA3A46A" w14:textId="27BB4F75" w:rsidR="00090E0B" w:rsidRPr="00090E0B" w:rsidRDefault="00090E0B" w:rsidP="00090E0B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CE74868" w14:textId="7777777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 xml:space="preserve">We know then that 10 is smaller 35. </w:t>
      </w:r>
      <w:proofErr w:type="gramStart"/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Hence</w:t>
      </w:r>
      <w:proofErr w:type="gramEnd"/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 xml:space="preserve"> they are not sorted.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0"/>
      </w:tblGrid>
      <w:tr w:rsidR="00903F1E" w14:paraId="2EF778EB" w14:textId="77777777" w:rsidTr="00903F1E">
        <w:trPr>
          <w:trHeight w:val="415"/>
        </w:trPr>
        <w:tc>
          <w:tcPr>
            <w:tcW w:w="1839" w:type="dxa"/>
          </w:tcPr>
          <w:p w14:paraId="12136529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14</w:t>
            </w:r>
          </w:p>
        </w:tc>
        <w:tc>
          <w:tcPr>
            <w:tcW w:w="1839" w:type="dxa"/>
          </w:tcPr>
          <w:p w14:paraId="0D1C7F8F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27</w:t>
            </w:r>
          </w:p>
        </w:tc>
        <w:tc>
          <w:tcPr>
            <w:tcW w:w="1839" w:type="dxa"/>
          </w:tcPr>
          <w:p w14:paraId="19564421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33</w:t>
            </w:r>
          </w:p>
        </w:tc>
        <w:tc>
          <w:tcPr>
            <w:tcW w:w="1839" w:type="dxa"/>
            <w:shd w:val="clear" w:color="auto" w:fill="FFFF00"/>
          </w:tcPr>
          <w:p w14:paraId="1D805BCA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35  </w:t>
            </w:r>
          </w:p>
        </w:tc>
        <w:tc>
          <w:tcPr>
            <w:tcW w:w="1840" w:type="dxa"/>
            <w:shd w:val="clear" w:color="auto" w:fill="FFFF00"/>
          </w:tcPr>
          <w:p w14:paraId="604E17E4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10</w:t>
            </w:r>
          </w:p>
        </w:tc>
      </w:tr>
    </w:tbl>
    <w:p w14:paraId="6FD185B6" w14:textId="35CFC3A9" w:rsidR="00090E0B" w:rsidRPr="00090E0B" w:rsidRDefault="00090E0B" w:rsidP="00090E0B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4037F57" w14:textId="7777777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We swap these values. We find that we have reached the end of the array. After one iteration, the array should look like this −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0"/>
      </w:tblGrid>
      <w:tr w:rsidR="00903F1E" w14:paraId="05872632" w14:textId="77777777" w:rsidTr="00903F1E">
        <w:trPr>
          <w:trHeight w:val="415"/>
        </w:trPr>
        <w:tc>
          <w:tcPr>
            <w:tcW w:w="1839" w:type="dxa"/>
          </w:tcPr>
          <w:p w14:paraId="73A60E03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14</w:t>
            </w:r>
          </w:p>
        </w:tc>
        <w:tc>
          <w:tcPr>
            <w:tcW w:w="1839" w:type="dxa"/>
          </w:tcPr>
          <w:p w14:paraId="447475D0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27</w:t>
            </w:r>
          </w:p>
        </w:tc>
        <w:tc>
          <w:tcPr>
            <w:tcW w:w="1839" w:type="dxa"/>
          </w:tcPr>
          <w:p w14:paraId="42D8759E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33</w:t>
            </w:r>
          </w:p>
        </w:tc>
        <w:tc>
          <w:tcPr>
            <w:tcW w:w="1839" w:type="dxa"/>
          </w:tcPr>
          <w:p w14:paraId="05250C10" w14:textId="0B24207E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10 </w:t>
            </w:r>
          </w:p>
        </w:tc>
        <w:tc>
          <w:tcPr>
            <w:tcW w:w="1840" w:type="dxa"/>
            <w:shd w:val="clear" w:color="auto" w:fill="9CC2E5" w:themeFill="accent1" w:themeFillTint="99"/>
          </w:tcPr>
          <w:p w14:paraId="794C773C" w14:textId="7D27C92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35</w:t>
            </w:r>
          </w:p>
        </w:tc>
      </w:tr>
    </w:tbl>
    <w:p w14:paraId="25391FEC" w14:textId="4179AB1B" w:rsidR="00090E0B" w:rsidRPr="00090E0B" w:rsidRDefault="00090E0B" w:rsidP="00090E0B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B8A691E" w14:textId="7777777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To be precise, we are now showing how an array should look like after each iteration. After the second iteration, it should look like this −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0"/>
      </w:tblGrid>
      <w:tr w:rsidR="00903F1E" w14:paraId="6C4998AF" w14:textId="77777777" w:rsidTr="00903F1E">
        <w:trPr>
          <w:trHeight w:val="415"/>
        </w:trPr>
        <w:tc>
          <w:tcPr>
            <w:tcW w:w="1839" w:type="dxa"/>
          </w:tcPr>
          <w:p w14:paraId="16A9CD6A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14</w:t>
            </w:r>
          </w:p>
        </w:tc>
        <w:tc>
          <w:tcPr>
            <w:tcW w:w="1839" w:type="dxa"/>
          </w:tcPr>
          <w:p w14:paraId="0B3A071F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27</w:t>
            </w:r>
          </w:p>
        </w:tc>
        <w:tc>
          <w:tcPr>
            <w:tcW w:w="1839" w:type="dxa"/>
          </w:tcPr>
          <w:p w14:paraId="4C2FD8CC" w14:textId="777DB8AF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10</w:t>
            </w:r>
          </w:p>
        </w:tc>
        <w:tc>
          <w:tcPr>
            <w:tcW w:w="1839" w:type="dxa"/>
            <w:shd w:val="clear" w:color="auto" w:fill="9CC2E5" w:themeFill="accent1" w:themeFillTint="99"/>
          </w:tcPr>
          <w:p w14:paraId="629CEE36" w14:textId="53B279C0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33 </w:t>
            </w:r>
          </w:p>
        </w:tc>
        <w:tc>
          <w:tcPr>
            <w:tcW w:w="1840" w:type="dxa"/>
            <w:shd w:val="clear" w:color="auto" w:fill="9CC2E5" w:themeFill="accent1" w:themeFillTint="99"/>
          </w:tcPr>
          <w:p w14:paraId="396B813B" w14:textId="23FAFA08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35</w:t>
            </w:r>
          </w:p>
        </w:tc>
      </w:tr>
    </w:tbl>
    <w:p w14:paraId="27EF6935" w14:textId="4173E876" w:rsidR="00090E0B" w:rsidRPr="00090E0B" w:rsidRDefault="00090E0B" w:rsidP="00090E0B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6A3F0C5" w14:textId="7777777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Notice that after each iteration, at least one value moves at the end.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840"/>
      </w:tblGrid>
      <w:tr w:rsidR="00903F1E" w14:paraId="1DF829CC" w14:textId="77777777" w:rsidTr="00903F1E">
        <w:trPr>
          <w:trHeight w:val="415"/>
        </w:trPr>
        <w:tc>
          <w:tcPr>
            <w:tcW w:w="1839" w:type="dxa"/>
          </w:tcPr>
          <w:p w14:paraId="1C10E9ED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14</w:t>
            </w:r>
          </w:p>
        </w:tc>
        <w:tc>
          <w:tcPr>
            <w:tcW w:w="1839" w:type="dxa"/>
          </w:tcPr>
          <w:p w14:paraId="4FEAEE41" w14:textId="2B970CEE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10</w:t>
            </w:r>
          </w:p>
        </w:tc>
        <w:tc>
          <w:tcPr>
            <w:tcW w:w="1839" w:type="dxa"/>
            <w:shd w:val="clear" w:color="auto" w:fill="9CC2E5" w:themeFill="accent1" w:themeFillTint="99"/>
          </w:tcPr>
          <w:p w14:paraId="02C3268F" w14:textId="4762560B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27</w:t>
            </w:r>
          </w:p>
        </w:tc>
        <w:tc>
          <w:tcPr>
            <w:tcW w:w="1839" w:type="dxa"/>
            <w:shd w:val="clear" w:color="auto" w:fill="9CC2E5" w:themeFill="accent1" w:themeFillTint="99"/>
          </w:tcPr>
          <w:p w14:paraId="13AAE17E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33 </w:t>
            </w:r>
          </w:p>
        </w:tc>
        <w:tc>
          <w:tcPr>
            <w:tcW w:w="1840" w:type="dxa"/>
            <w:shd w:val="clear" w:color="auto" w:fill="9CC2E5" w:themeFill="accent1" w:themeFillTint="99"/>
          </w:tcPr>
          <w:p w14:paraId="1D995254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35</w:t>
            </w:r>
          </w:p>
        </w:tc>
      </w:tr>
    </w:tbl>
    <w:p w14:paraId="7A587939" w14:textId="2D23074A" w:rsidR="00090E0B" w:rsidRPr="00090E0B" w:rsidRDefault="00090E0B" w:rsidP="00090E0B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F2F80BC" w14:textId="1655E937" w:rsidR="00090E0B" w:rsidRPr="00090E0B" w:rsidRDefault="00090E0B" w:rsidP="00090E0B">
      <w:pPr>
        <w:widowControl/>
        <w:autoSpaceDE/>
        <w:autoSpaceDN/>
        <w:spacing w:before="120" w:after="144"/>
        <w:jc w:val="both"/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</w:pPr>
      <w:r w:rsidRPr="00090E0B">
        <w:rPr>
          <w:rFonts w:ascii="Nunito" w:eastAsia="Times New Roman" w:hAnsi="Nunito" w:cs="Times New Roman"/>
          <w:color w:val="000000"/>
          <w:sz w:val="24"/>
          <w:szCs w:val="24"/>
          <w:lang w:val="en-IN" w:eastAsia="en-IN"/>
        </w:rPr>
        <w:t>And when there's no swap require, bubble sorts learns that an array is completely sorted.</w:t>
      </w:r>
    </w:p>
    <w:tbl>
      <w:tblPr>
        <w:tblStyle w:val="TableGrid"/>
        <w:tblW w:w="9196" w:type="dxa"/>
        <w:tblLook w:val="04A0" w:firstRow="1" w:lastRow="0" w:firstColumn="1" w:lastColumn="0" w:noHBand="0" w:noVBand="1"/>
      </w:tblPr>
      <w:tblGrid>
        <w:gridCol w:w="1839"/>
        <w:gridCol w:w="1839"/>
        <w:gridCol w:w="1839"/>
        <w:gridCol w:w="1839"/>
        <w:gridCol w:w="1660"/>
        <w:gridCol w:w="180"/>
      </w:tblGrid>
      <w:tr w:rsidR="00903F1E" w14:paraId="7AFA8468" w14:textId="77777777" w:rsidTr="00903F1E">
        <w:trPr>
          <w:trHeight w:val="415"/>
        </w:trPr>
        <w:tc>
          <w:tcPr>
            <w:tcW w:w="1839" w:type="dxa"/>
            <w:shd w:val="clear" w:color="auto" w:fill="9CC2E5" w:themeFill="accent1" w:themeFillTint="99"/>
          </w:tcPr>
          <w:p w14:paraId="5D8B1A8F" w14:textId="32EB2DFF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10</w:t>
            </w:r>
          </w:p>
        </w:tc>
        <w:tc>
          <w:tcPr>
            <w:tcW w:w="1839" w:type="dxa"/>
            <w:shd w:val="clear" w:color="auto" w:fill="9CC2E5" w:themeFill="accent1" w:themeFillTint="99"/>
          </w:tcPr>
          <w:p w14:paraId="3C86C8C6" w14:textId="3AA13065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14</w:t>
            </w:r>
          </w:p>
        </w:tc>
        <w:tc>
          <w:tcPr>
            <w:tcW w:w="1839" w:type="dxa"/>
            <w:shd w:val="clear" w:color="auto" w:fill="9CC2E5" w:themeFill="accent1" w:themeFillTint="99"/>
          </w:tcPr>
          <w:p w14:paraId="19D13231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27</w:t>
            </w:r>
          </w:p>
        </w:tc>
        <w:tc>
          <w:tcPr>
            <w:tcW w:w="1839" w:type="dxa"/>
            <w:shd w:val="clear" w:color="auto" w:fill="9CC2E5" w:themeFill="accent1" w:themeFillTint="99"/>
          </w:tcPr>
          <w:p w14:paraId="097F489D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33 </w:t>
            </w:r>
          </w:p>
        </w:tc>
        <w:tc>
          <w:tcPr>
            <w:tcW w:w="1840" w:type="dxa"/>
            <w:gridSpan w:val="2"/>
            <w:shd w:val="clear" w:color="auto" w:fill="9CC2E5" w:themeFill="accent1" w:themeFillTint="99"/>
          </w:tcPr>
          <w:p w14:paraId="73115519" w14:textId="77777777" w:rsidR="00903F1E" w:rsidRDefault="00903F1E" w:rsidP="006A0686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           35</w:t>
            </w:r>
          </w:p>
        </w:tc>
      </w:tr>
      <w:tr w:rsidR="003B6589" w:rsidRPr="00CB57F2" w14:paraId="22D909E7" w14:textId="77777777" w:rsidTr="00903F1E">
        <w:trPr>
          <w:gridAfter w:val="1"/>
          <w:wAfter w:w="180" w:type="dxa"/>
        </w:trPr>
        <w:tc>
          <w:tcPr>
            <w:tcW w:w="9016" w:type="dxa"/>
            <w:gridSpan w:val="5"/>
            <w:shd w:val="clear" w:color="auto" w:fill="D9D9D9" w:themeFill="background1" w:themeFillShade="D9"/>
            <w:vAlign w:val="center"/>
          </w:tcPr>
          <w:p w14:paraId="5BD20364" w14:textId="62D61EFF" w:rsidR="003B6589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rogram Code:</w:t>
            </w:r>
          </w:p>
        </w:tc>
      </w:tr>
    </w:tbl>
    <w:p w14:paraId="44546B38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por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java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util</w:t>
      </w:r>
      <w:proofErr w:type="gram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canner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5A20A73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477C613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Bubble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61F6C11C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CE201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x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E201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25B32D3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</w:t>
      </w:r>
      <w:r w:rsidRPr="00CE201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rivate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gram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]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E201C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CE201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0FB9B8D3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2F426E8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CE201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ad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4B856B39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canner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c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E201C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canner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E201C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in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86F347C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CE201C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E201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x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3D3D5D87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E201C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CE201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"Enter Element of an </w:t>
      </w:r>
      <w:proofErr w:type="gramStart"/>
      <w:r w:rsidRPr="00CE201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rray :</w:t>
      </w:r>
      <w:proofErr w:type="gramEnd"/>
      <w:r w:rsidRPr="00CE201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-"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639CDC5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=</w:t>
      </w:r>
      <w:proofErr w:type="spellStart"/>
      <w:proofErr w:type="gram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c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nextInt</w:t>
      </w:r>
      <w:proofErr w:type="spellEnd"/>
      <w:proofErr w:type="gram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2297F495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3A8EAEE7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0ED8A54B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849EBC4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CE201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bubble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36E6768D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mp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CE201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  </w:t>
      </w:r>
    </w:p>
    <w:p w14:paraId="425EC97A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CE201C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E201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x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CE201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{  </w:t>
      </w:r>
    </w:p>
    <w:p w14:paraId="49642762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gramStart"/>
      <w:r w:rsidRPr="00CE201C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E201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x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{  </w:t>
      </w:r>
    </w:p>
    <w:p w14:paraId="2247C12E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CE201C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CE201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] &gt;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proofErr w:type="gramStart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){</w:t>
      </w:r>
      <w:proofErr w:type="gram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 </w:t>
      </w:r>
    </w:p>
    <w:p w14:paraId="35CACEBD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mp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CE201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  </w:t>
      </w:r>
    </w:p>
    <w:p w14:paraId="4069F802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CE201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] =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  </w:t>
      </w:r>
    </w:p>
    <w:p w14:paraId="3C5C4C47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] =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mp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  </w:t>
      </w:r>
    </w:p>
    <w:p w14:paraId="3BE71AAE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}  </w:t>
      </w:r>
    </w:p>
    <w:p w14:paraId="2BF76BB7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}  </w:t>
      </w:r>
    </w:p>
    <w:p w14:paraId="4DEC118A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  </w:t>
      </w:r>
    </w:p>
    <w:p w14:paraId="7469AE9A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155C3120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CD550C0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CE201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6E878B19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CE201C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E201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x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60F02482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E201C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out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);</w:t>
      </w:r>
    </w:p>
    <w:p w14:paraId="77B574C0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074CEEAD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2D6D1F51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4E57304E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1E4FDED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BubbleSort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48EE1B8E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CE201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[] 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71A3E1BD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CE201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Bubble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E201C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Bubble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718079F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proofErr w:type="gram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ad</w:t>
      </w:r>
      <w:proofErr w:type="spellEnd"/>
      <w:proofErr w:type="gram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2FE93142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proofErr w:type="gram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bubble</w:t>
      </w:r>
      <w:proofErr w:type="spellEnd"/>
      <w:proofErr w:type="gram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;</w:t>
      </w:r>
    </w:p>
    <w:p w14:paraId="20138A4B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CE201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proofErr w:type="gramStart"/>
      <w:r w:rsidRPr="00CE201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proofErr w:type="spell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8AD2681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15AAF2BD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CE201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5A2F0843" w14:textId="77777777" w:rsidR="00CE201C" w:rsidRPr="00CE201C" w:rsidRDefault="00CE201C" w:rsidP="00CE201C">
      <w:pPr>
        <w:widowControl/>
        <w:shd w:val="clear" w:color="auto" w:fill="1E1E1E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4A7C443" w14:textId="77777777" w:rsidR="00607B9A" w:rsidRDefault="00607B9A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369F8D4E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592AA64" w14:textId="2AE69EF3" w:rsidR="003B6589" w:rsidRPr="00607B9A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  <w:bCs/>
              </w:rPr>
            </w:pPr>
            <w:r w:rsidRPr="00607B9A">
              <w:rPr>
                <w:rFonts w:ascii="Arial" w:hAnsi="Arial" w:cs="Arial"/>
                <w:b/>
                <w:bCs/>
              </w:rPr>
              <w:t>Output Screenshots:</w:t>
            </w:r>
          </w:p>
        </w:tc>
      </w:tr>
    </w:tbl>
    <w:p w14:paraId="21FCAE0C" w14:textId="77777777" w:rsidR="003B6589" w:rsidRDefault="003B658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327FB63D" w14:textId="404C6556" w:rsidR="003B6589" w:rsidRDefault="003B658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3F051714" w14:textId="2B6286F7" w:rsidR="00CE201C" w:rsidRDefault="00CE201C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2AC24175" w14:textId="7443941F" w:rsidR="00CE201C" w:rsidRDefault="00CE201C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1E516363" w14:textId="750CFEDE" w:rsidR="00607B9A" w:rsidRDefault="00CE201C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30BB5389" wp14:editId="78B1DB9F">
            <wp:extent cx="5731510" cy="151257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F6962" w:rsidRPr="00CB57F2" w14:paraId="6B402D43" w14:textId="77777777" w:rsidTr="007B10AD">
        <w:tc>
          <w:tcPr>
            <w:tcW w:w="5000" w:type="pct"/>
            <w:shd w:val="clear" w:color="auto" w:fill="D9D9D9" w:themeFill="background1" w:themeFillShade="D9"/>
          </w:tcPr>
          <w:p w14:paraId="687F006C" w14:textId="77777777" w:rsidR="00BF6962" w:rsidRPr="00CB57F2" w:rsidRDefault="00BF6962" w:rsidP="00CB57F2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 w:rsidRPr="00CB57F2">
              <w:rPr>
                <w:rFonts w:ascii="Arial" w:hAnsi="Arial" w:cs="Arial"/>
                <w:b/>
              </w:rPr>
              <w:t>RESULT:</w:t>
            </w:r>
          </w:p>
        </w:tc>
      </w:tr>
    </w:tbl>
    <w:p w14:paraId="1815511D" w14:textId="77777777" w:rsidR="0026059D" w:rsidRDefault="00BF6962" w:rsidP="0026059D">
      <w:pPr>
        <w:tabs>
          <w:tab w:val="right" w:pos="9810"/>
        </w:tabs>
        <w:spacing w:line="360" w:lineRule="auto"/>
        <w:rPr>
          <w:rFonts w:ascii="Arial" w:hAnsi="Arial" w:cs="Arial"/>
          <w:b/>
        </w:rPr>
      </w:pPr>
      <w:r w:rsidRPr="00CB57F2">
        <w:rPr>
          <w:rFonts w:ascii="Arial" w:hAnsi="Arial" w:cs="Arial"/>
          <w:b/>
        </w:rPr>
        <w:t xml:space="preserve"> </w:t>
      </w:r>
    </w:p>
    <w:p w14:paraId="04D57D10" w14:textId="77777777" w:rsidR="00BF6962" w:rsidRPr="00CB57F2" w:rsidRDefault="0026059D" w:rsidP="0026059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6059D">
        <w:rPr>
          <w:rFonts w:ascii="Arial" w:hAnsi="Arial" w:cs="Arial"/>
        </w:rPr>
        <w:t>T</w:t>
      </w:r>
      <w:r w:rsidR="00CB57F2" w:rsidRPr="00CB57F2">
        <w:rPr>
          <w:rFonts w:ascii="Arial" w:hAnsi="Arial" w:cs="Arial"/>
        </w:rPr>
        <w:t>hus,</w:t>
      </w:r>
      <w:r w:rsidR="00BF6962" w:rsidRPr="00CB57F2">
        <w:rPr>
          <w:rFonts w:ascii="Arial" w:hAnsi="Arial" w:cs="Arial"/>
        </w:rPr>
        <w:t xml:space="preserve"> the </w:t>
      </w:r>
      <w:r w:rsidR="003B6589">
        <w:rPr>
          <w:rFonts w:ascii="Arial" w:hAnsi="Arial" w:cs="Arial"/>
        </w:rPr>
        <w:t xml:space="preserve">programs for the given problem statements </w:t>
      </w:r>
      <w:proofErr w:type="gramStart"/>
      <w:r w:rsidR="003B6589">
        <w:rPr>
          <w:rFonts w:ascii="Arial" w:hAnsi="Arial" w:cs="Arial"/>
        </w:rPr>
        <w:t>has</w:t>
      </w:r>
      <w:proofErr w:type="gramEnd"/>
      <w:r w:rsidR="003B6589">
        <w:rPr>
          <w:rFonts w:ascii="Arial" w:hAnsi="Arial" w:cs="Arial"/>
        </w:rPr>
        <w:t xml:space="preserve"> been executed and the results are verified successfully.</w:t>
      </w:r>
    </w:p>
    <w:sectPr w:rsidR="00BF6962" w:rsidRPr="00CB57F2" w:rsidSect="0026059D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B87EF" w14:textId="77777777" w:rsidR="00C6068F" w:rsidRDefault="00C6068F" w:rsidP="00F44DD0">
      <w:r>
        <w:separator/>
      </w:r>
    </w:p>
  </w:endnote>
  <w:endnote w:type="continuationSeparator" w:id="0">
    <w:p w14:paraId="7EDB9A56" w14:textId="77777777" w:rsidR="00C6068F" w:rsidRDefault="00C6068F" w:rsidP="00F44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ana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35592" w14:textId="3EB35319" w:rsidR="00F44DD0" w:rsidRDefault="00F44DD0" w:rsidP="00F44DD0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11001C7" wp14:editId="0087C758">
              <wp:simplePos x="0" y="0"/>
              <wp:positionH relativeFrom="page">
                <wp:posOffset>1084580</wp:posOffset>
              </wp:positionH>
              <wp:positionV relativeFrom="page">
                <wp:posOffset>10246360</wp:posOffset>
              </wp:positionV>
              <wp:extent cx="1901190" cy="184785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01190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EF60D9" w14:textId="6088BAA4" w:rsidR="00F44DD0" w:rsidRDefault="00F44DD0" w:rsidP="00F44DD0">
                          <w:pPr>
                            <w:pStyle w:val="BodyText"/>
                            <w:tabs>
                              <w:tab w:val="left" w:pos="2973"/>
                            </w:tabs>
                            <w:spacing w:before="17"/>
                            <w:ind w:left="20"/>
                            <w:rPr>
                              <w:rFonts w:ascii="Times New Roman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1001C7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85.4pt;margin-top:806.8pt;width:149.7pt;height:14.5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" filled="f" stroked="f">
              <v:textbox inset="0,0,0,0">
                <w:txbxContent>
                  <w:p w14:paraId="1DEF60D9" w14:textId="6088BAA4" w:rsidR="00F44DD0" w:rsidRDefault="00F44DD0" w:rsidP="00F44DD0">
                    <w:pPr>
                      <w:pStyle w:val="BodyText"/>
                      <w:tabs>
                        <w:tab w:val="left" w:pos="2973"/>
                      </w:tabs>
                      <w:spacing w:before="17"/>
                      <w:ind w:left="20"/>
                      <w:rPr>
                        <w:rFonts w:ascii="Times New Roman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CCE2694" wp14:editId="25E46D18">
              <wp:simplePos x="0" y="0"/>
              <wp:positionH relativeFrom="page">
                <wp:posOffset>3761740</wp:posOffset>
              </wp:positionH>
              <wp:positionV relativeFrom="page">
                <wp:posOffset>10246360</wp:posOffset>
              </wp:positionV>
              <wp:extent cx="219075" cy="18478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075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211AF1" w14:textId="77777777" w:rsidR="00F44DD0" w:rsidRDefault="00F44DD0" w:rsidP="00F44DD0">
                          <w:pPr>
                            <w:pStyle w:val="BodyText"/>
                            <w:spacing w:before="17"/>
                            <w:ind w:left="20"/>
                          </w:pPr>
                          <w:r>
                            <w:t>[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6589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t>]</w:t>
                          </w:r>
                        </w:p>
                        <w:p w14:paraId="6D13554E" w14:textId="77777777" w:rsidR="00F44DD0" w:rsidRDefault="00F44DD0" w:rsidP="00F44DD0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CE2694" id="Text Box 4" o:spid="_x0000_s1027" type="#_x0000_t202" style="position:absolute;margin-left:296.2pt;margin-top:806.8pt;width:17.25pt;height:14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" filled="f" stroked="f">
              <v:textbox inset="0,0,0,0">
                <w:txbxContent>
                  <w:p w14:paraId="0C211AF1" w14:textId="77777777" w:rsidR="00F44DD0" w:rsidRDefault="00F44DD0" w:rsidP="00F44DD0">
                    <w:pPr>
                      <w:pStyle w:val="BodyText"/>
                      <w:spacing w:before="17"/>
                      <w:ind w:left="20"/>
                    </w:pPr>
                    <w:r>
                      <w:t>[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3B6589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>
                      <w:t>]</w:t>
                    </w:r>
                  </w:p>
                  <w:p w14:paraId="6D13554E" w14:textId="77777777" w:rsidR="00F44DD0" w:rsidRDefault="00F44DD0" w:rsidP="00F44DD0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BD686" w14:textId="77777777" w:rsidR="00C6068F" w:rsidRDefault="00C6068F" w:rsidP="00F44DD0">
      <w:r>
        <w:separator/>
      </w:r>
    </w:p>
  </w:footnote>
  <w:footnote w:type="continuationSeparator" w:id="0">
    <w:p w14:paraId="0A3DF9B8" w14:textId="77777777" w:rsidR="00C6068F" w:rsidRDefault="00C6068F" w:rsidP="00F44D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F6C45" w14:textId="41AEAE03" w:rsidR="00F44DD0" w:rsidRDefault="00F44DD0" w:rsidP="00893082">
    <w:pPr>
      <w:pStyle w:val="BodyText"/>
      <w:spacing w:before="17" w:line="276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43C1"/>
    <w:multiLevelType w:val="multilevel"/>
    <w:tmpl w:val="066A7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A16408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00E7F"/>
    <w:multiLevelType w:val="hybridMultilevel"/>
    <w:tmpl w:val="CE8C46A2"/>
    <w:lvl w:ilvl="0" w:tplc="B3961D6A">
      <w:start w:val="3"/>
      <w:numFmt w:val="bullet"/>
      <w:lvlText w:val=""/>
      <w:lvlJc w:val="left"/>
      <w:pPr>
        <w:ind w:left="720" w:hanging="360"/>
      </w:pPr>
      <w:rPr>
        <w:rFonts w:ascii="Symbol" w:eastAsia="Verana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097"/>
    <w:multiLevelType w:val="hybridMultilevel"/>
    <w:tmpl w:val="B4EC7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820F5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C159A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D76A1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D35ADB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7E3C3D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FC45D2"/>
    <w:multiLevelType w:val="hybridMultilevel"/>
    <w:tmpl w:val="832804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75160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061C81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5993909">
    <w:abstractNumId w:val="3"/>
  </w:num>
  <w:num w:numId="2" w16cid:durableId="1674257451">
    <w:abstractNumId w:val="0"/>
  </w:num>
  <w:num w:numId="3" w16cid:durableId="467403732">
    <w:abstractNumId w:val="9"/>
  </w:num>
  <w:num w:numId="4" w16cid:durableId="2005234251">
    <w:abstractNumId w:val="8"/>
  </w:num>
  <w:num w:numId="5" w16cid:durableId="1814134570">
    <w:abstractNumId w:val="1"/>
  </w:num>
  <w:num w:numId="6" w16cid:durableId="1085805861">
    <w:abstractNumId w:val="5"/>
  </w:num>
  <w:num w:numId="7" w16cid:durableId="466554811">
    <w:abstractNumId w:val="4"/>
  </w:num>
  <w:num w:numId="8" w16cid:durableId="1359430691">
    <w:abstractNumId w:val="11"/>
  </w:num>
  <w:num w:numId="9" w16cid:durableId="1252659017">
    <w:abstractNumId w:val="10"/>
  </w:num>
  <w:num w:numId="10" w16cid:durableId="270431747">
    <w:abstractNumId w:val="6"/>
  </w:num>
  <w:num w:numId="11" w16cid:durableId="1525246548">
    <w:abstractNumId w:val="7"/>
  </w:num>
  <w:num w:numId="12" w16cid:durableId="1793940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Q0NDM2Nzc0N7NU0lEKTi0uzszPAykwrwUAb1nC/SwAAAA="/>
  </w:docVars>
  <w:rsids>
    <w:rsidRoot w:val="00F44DD0"/>
    <w:rsid w:val="0004744A"/>
    <w:rsid w:val="00066DD2"/>
    <w:rsid w:val="000867BC"/>
    <w:rsid w:val="00090E0B"/>
    <w:rsid w:val="000A6C1C"/>
    <w:rsid w:val="00104653"/>
    <w:rsid w:val="0016256C"/>
    <w:rsid w:val="001B17BE"/>
    <w:rsid w:val="001D0324"/>
    <w:rsid w:val="00203F29"/>
    <w:rsid w:val="0026059D"/>
    <w:rsid w:val="00304207"/>
    <w:rsid w:val="00364488"/>
    <w:rsid w:val="00373214"/>
    <w:rsid w:val="003B6589"/>
    <w:rsid w:val="003E17EA"/>
    <w:rsid w:val="004358DC"/>
    <w:rsid w:val="00450810"/>
    <w:rsid w:val="004E3228"/>
    <w:rsid w:val="004E6886"/>
    <w:rsid w:val="00524F7E"/>
    <w:rsid w:val="005812F3"/>
    <w:rsid w:val="005B49E5"/>
    <w:rsid w:val="00607B9A"/>
    <w:rsid w:val="006454E8"/>
    <w:rsid w:val="006A233C"/>
    <w:rsid w:val="006E1077"/>
    <w:rsid w:val="00760461"/>
    <w:rsid w:val="007E7BBC"/>
    <w:rsid w:val="008028F2"/>
    <w:rsid w:val="00821A2D"/>
    <w:rsid w:val="00827033"/>
    <w:rsid w:val="0083738C"/>
    <w:rsid w:val="00893082"/>
    <w:rsid w:val="008D1E76"/>
    <w:rsid w:val="008D208C"/>
    <w:rsid w:val="00903F1E"/>
    <w:rsid w:val="00937718"/>
    <w:rsid w:val="0099650F"/>
    <w:rsid w:val="009F7EE7"/>
    <w:rsid w:val="00A22ECC"/>
    <w:rsid w:val="00A65D50"/>
    <w:rsid w:val="00B52731"/>
    <w:rsid w:val="00B664D4"/>
    <w:rsid w:val="00BF6962"/>
    <w:rsid w:val="00C24B37"/>
    <w:rsid w:val="00C44CF0"/>
    <w:rsid w:val="00C6068F"/>
    <w:rsid w:val="00C826AD"/>
    <w:rsid w:val="00CB57F2"/>
    <w:rsid w:val="00CE201C"/>
    <w:rsid w:val="00D50305"/>
    <w:rsid w:val="00D607BC"/>
    <w:rsid w:val="00DD59E6"/>
    <w:rsid w:val="00F17595"/>
    <w:rsid w:val="00F42D15"/>
    <w:rsid w:val="00F44DD0"/>
    <w:rsid w:val="00FE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62EC24"/>
  <w15:chartTrackingRefBased/>
  <w15:docId w15:val="{4E399458-B7C7-4BDD-8E2E-52CDAB63F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44DD0"/>
    <w:pPr>
      <w:widowControl w:val="0"/>
      <w:autoSpaceDE w:val="0"/>
      <w:autoSpaceDN w:val="0"/>
      <w:spacing w:after="0" w:line="240" w:lineRule="auto"/>
    </w:pPr>
    <w:rPr>
      <w:rFonts w:ascii="Verana" w:eastAsia="Verana" w:hAnsi="Verana" w:cs="Verana"/>
      <w:lang w:val="en-US"/>
    </w:rPr>
  </w:style>
  <w:style w:type="paragraph" w:styleId="Heading1">
    <w:name w:val="heading 1"/>
    <w:basedOn w:val="Normal"/>
    <w:link w:val="Heading1Char"/>
    <w:uiPriority w:val="1"/>
    <w:qFormat/>
    <w:rsid w:val="00F44DD0"/>
    <w:pPr>
      <w:spacing w:before="92"/>
      <w:ind w:left="254" w:right="544"/>
      <w:jc w:val="center"/>
      <w:outlineLvl w:val="0"/>
    </w:pPr>
    <w:rPr>
      <w:b/>
      <w:bCs/>
      <w:sz w:val="31"/>
      <w:szCs w:val="31"/>
    </w:rPr>
  </w:style>
  <w:style w:type="paragraph" w:styleId="Heading2">
    <w:name w:val="heading 2"/>
    <w:basedOn w:val="Normal"/>
    <w:link w:val="Heading2Char"/>
    <w:uiPriority w:val="1"/>
    <w:qFormat/>
    <w:rsid w:val="00F44DD0"/>
    <w:pPr>
      <w:spacing w:before="9"/>
      <w:ind w:left="108"/>
      <w:outlineLvl w:val="1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44DD0"/>
    <w:rPr>
      <w:rFonts w:ascii="Verana" w:eastAsia="Verana" w:hAnsi="Verana" w:cs="Verana"/>
      <w:b/>
      <w:bCs/>
      <w:sz w:val="31"/>
      <w:szCs w:val="31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F44DD0"/>
    <w:rPr>
      <w:rFonts w:ascii="Verana" w:eastAsia="Verana" w:hAnsi="Verana" w:cs="Verana"/>
      <w:b/>
      <w:bCs/>
      <w:sz w:val="26"/>
      <w:szCs w:val="26"/>
      <w:lang w:val="en-US"/>
    </w:rPr>
  </w:style>
  <w:style w:type="paragraph" w:styleId="BodyText">
    <w:name w:val="Body Text"/>
    <w:basedOn w:val="Normal"/>
    <w:link w:val="BodyTextChar"/>
    <w:uiPriority w:val="1"/>
    <w:qFormat/>
    <w:rsid w:val="00F44DD0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44DD0"/>
    <w:rPr>
      <w:rFonts w:ascii="Verana" w:eastAsia="Verana" w:hAnsi="Verana" w:cs="Verana"/>
      <w:sz w:val="21"/>
      <w:szCs w:val="21"/>
      <w:lang w:val="en-US"/>
    </w:rPr>
  </w:style>
  <w:style w:type="paragraph" w:styleId="Title">
    <w:name w:val="Title"/>
    <w:basedOn w:val="Normal"/>
    <w:link w:val="TitleChar"/>
    <w:uiPriority w:val="1"/>
    <w:qFormat/>
    <w:rsid w:val="00F44DD0"/>
    <w:pPr>
      <w:spacing w:before="95"/>
      <w:ind w:left="254" w:right="544"/>
      <w:jc w:val="center"/>
    </w:pPr>
    <w:rPr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F44DD0"/>
    <w:rPr>
      <w:rFonts w:ascii="Verana" w:eastAsia="Verana" w:hAnsi="Verana" w:cs="Verana"/>
      <w:b/>
      <w:bCs/>
      <w:sz w:val="44"/>
      <w:szCs w:val="4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44D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4DD0"/>
    <w:rPr>
      <w:rFonts w:ascii="Verana" w:eastAsia="Verana" w:hAnsi="Verana" w:cs="Veran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44D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4DD0"/>
    <w:rPr>
      <w:rFonts w:ascii="Verana" w:eastAsia="Verana" w:hAnsi="Verana" w:cs="Verana"/>
      <w:lang w:val="en-US"/>
    </w:rPr>
  </w:style>
  <w:style w:type="paragraph" w:customStyle="1" w:styleId="TableParagraph">
    <w:name w:val="Table Paragraph"/>
    <w:basedOn w:val="Normal"/>
    <w:uiPriority w:val="1"/>
    <w:qFormat/>
    <w:rsid w:val="00F44DD0"/>
  </w:style>
  <w:style w:type="table" w:styleId="TableGrid">
    <w:name w:val="Table Grid"/>
    <w:basedOn w:val="TableNormal"/>
    <w:uiPriority w:val="59"/>
    <w:rsid w:val="00BF6962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F6962"/>
    <w:pPr>
      <w:widowControl/>
      <w:autoSpaceDE/>
      <w:autoSpaceDN/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090E0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74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0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4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UCFR.XSL" StyleName="AU - CFR" Version="1"/>
</file>

<file path=customXml/itemProps1.xml><?xml version="1.0" encoding="utf-8"?>
<ds:datastoreItem xmlns:ds="http://schemas.openxmlformats.org/officeDocument/2006/customXml" ds:itemID="{ED548218-AC53-4B0E-89FA-05EC6FC17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 - Gold</dc:creator>
  <cp:keywords/>
  <dc:description/>
  <cp:lastModifiedBy>RAHUL KUMAR</cp:lastModifiedBy>
  <cp:revision>2</cp:revision>
  <dcterms:created xsi:type="dcterms:W3CDTF">2022-10-01T15:17:00Z</dcterms:created>
  <dcterms:modified xsi:type="dcterms:W3CDTF">2022-10-01T15:17:00Z</dcterms:modified>
</cp:coreProperties>
</file>